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llie Andrs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ll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drs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27 Grove Street, Glenview, IL, USA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holtgard@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05431361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eret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8/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a Anderse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0/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